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2D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all 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in diagonal order as shown in the below image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1214077" cy="109881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4/08/sample_1_17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077" cy="10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ums = [[1,2,3],[4,5,6],[7,8,9]]</w:t>
      </w:r>
      <w:r>
        <w:br/>
      </w:r>
      <w:r>
        <w:rPr>
          <w:rStyle w:val="VerbatimChar"/>
        </w:rPr>
        <w:t xml:space="preserve">Output: [1,4,2,7,5,3,8,6,9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1767327" cy="136007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4/08/sample_2_178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327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ums = [[1,2,3,4,5],[6,7],[8],[9,10,11],[12,13,14,15,16]]</w:t>
      </w:r>
      <w:r>
        <w:br/>
      </w:r>
      <w:r>
        <w:rPr>
          <w:rStyle w:val="VerbatimChar"/>
        </w:rPr>
        <w:t xml:space="preserve">Output: [1,6,2,8,7,3,9,4,12,10,5,13,11,14,15,16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um(nums[i].length)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[j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06Z</dcterms:created>
  <dcterms:modified xsi:type="dcterms:W3CDTF">2024-03-25T09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